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835" w:rsidRDefault="0059392A">
      <w:bookmarkStart w:id="0" w:name="_GoBack"/>
      <w:r>
        <w:t>1V0-601</w:t>
      </w:r>
      <w:r w:rsidR="00AB6E9D">
        <w:t xml:space="preserve"> </w:t>
      </w:r>
      <w:hyperlink r:id="rId5" w:history="1">
        <w:r w:rsidR="00AB6E9D" w:rsidRPr="00AB6E9D">
          <w:rPr>
            <w:rStyle w:val="a4"/>
            <w:color w:val="000000" w:themeColor="text1"/>
            <w:u w:val="none"/>
          </w:rPr>
          <w:t>Video Course description</w:t>
        </w:r>
      </w:hyperlink>
    </w:p>
    <w:p w:rsidR="0059392A" w:rsidRDefault="00BD42F7">
      <w:pPr>
        <w:rPr>
          <w:b w:val="0"/>
        </w:rPr>
      </w:pPr>
      <w:r>
        <w:rPr>
          <w:b w:val="0"/>
        </w:rPr>
        <w:t>Popularly referred to as</w:t>
      </w:r>
      <w:r w:rsidR="00AB6E9D">
        <w:rPr>
          <w:b w:val="0"/>
        </w:rPr>
        <w:t xml:space="preserve"> data center virtualization,</w:t>
      </w:r>
      <w:r>
        <w:rPr>
          <w:b w:val="0"/>
        </w:rPr>
        <w:t xml:space="preserve"> 1v0-601 certification</w:t>
      </w:r>
      <w:r w:rsidR="00AB6E9D">
        <w:rPr>
          <w:b w:val="0"/>
        </w:rPr>
        <w:t xml:space="preserve"> exam</w:t>
      </w:r>
      <w:r>
        <w:rPr>
          <w:b w:val="0"/>
        </w:rPr>
        <w:t xml:space="preserve"> is among the </w:t>
      </w:r>
      <w:r w:rsidR="00AB6E9D">
        <w:rPr>
          <w:b w:val="0"/>
        </w:rPr>
        <w:t>bestselling IT</w:t>
      </w:r>
      <w:r w:rsidR="005D2FF5">
        <w:rPr>
          <w:b w:val="0"/>
        </w:rPr>
        <w:t xml:space="preserve"> </w:t>
      </w:r>
      <w:r w:rsidR="00AB6E9D">
        <w:rPr>
          <w:b w:val="0"/>
        </w:rPr>
        <w:t>video courses</w:t>
      </w:r>
      <w:r w:rsidR="005D2FF5">
        <w:rPr>
          <w:b w:val="0"/>
        </w:rPr>
        <w:t xml:space="preserve">. The </w:t>
      </w:r>
      <w:r w:rsidR="005D2FF5" w:rsidRPr="005D2FF5">
        <w:rPr>
          <w:b w:val="0"/>
          <w:noProof/>
        </w:rPr>
        <w:t xml:space="preserve">course </w:t>
      </w:r>
      <w:r w:rsidR="005D2FF5">
        <w:rPr>
          <w:b w:val="0"/>
          <w:noProof/>
        </w:rPr>
        <w:t>develops</w:t>
      </w:r>
      <w:r w:rsidR="005D2FF5">
        <w:rPr>
          <w:b w:val="0"/>
        </w:rPr>
        <w:t xml:space="preserve"> one’s skills and</w:t>
      </w:r>
      <w:r>
        <w:rPr>
          <w:b w:val="0"/>
        </w:rPr>
        <w:t xml:space="preserve"> techniques for integrating and managing various drives to attain desired business outcomes. </w:t>
      </w:r>
      <w:r w:rsidRPr="00DD0948">
        <w:rPr>
          <w:b w:val="0"/>
          <w:noProof/>
        </w:rPr>
        <w:t>This</w:t>
      </w:r>
      <w:r>
        <w:rPr>
          <w:b w:val="0"/>
        </w:rPr>
        <w:t xml:space="preserve"> is also a popular certification for individuals looking to gain a better understanding </w:t>
      </w:r>
      <w:r w:rsidR="00BA1177" w:rsidRPr="00BA1177">
        <w:rPr>
          <w:b w:val="0"/>
          <w:noProof/>
        </w:rPr>
        <w:t>of</w:t>
      </w:r>
      <w:r w:rsidRPr="00BA1177">
        <w:rPr>
          <w:b w:val="0"/>
          <w:noProof/>
        </w:rPr>
        <w:t xml:space="preserve"> </w:t>
      </w:r>
      <w:r w:rsidRPr="00DD0948">
        <w:rPr>
          <w:b w:val="0"/>
          <w:noProof/>
        </w:rPr>
        <w:t>various</w:t>
      </w:r>
      <w:r>
        <w:rPr>
          <w:b w:val="0"/>
        </w:rPr>
        <w:t xml:space="preserve"> skills in a VMware environment. </w:t>
      </w:r>
      <w:r w:rsidR="00ED3AB2">
        <w:rPr>
          <w:b w:val="0"/>
        </w:rPr>
        <w:t xml:space="preserve">By </w:t>
      </w:r>
      <w:r w:rsidR="00ED3AB2" w:rsidRPr="00BA1177">
        <w:rPr>
          <w:b w:val="0"/>
          <w:noProof/>
        </w:rPr>
        <w:t>completing</w:t>
      </w:r>
      <w:r w:rsidR="00ED3AB2">
        <w:rPr>
          <w:b w:val="0"/>
        </w:rPr>
        <w:t xml:space="preserve"> this course, a candidate gets a virtual cer</w:t>
      </w:r>
      <w:r w:rsidR="00DD0948">
        <w:rPr>
          <w:b w:val="0"/>
        </w:rPr>
        <w:t xml:space="preserve">tified associate certification that acts </w:t>
      </w:r>
      <w:r w:rsidR="00ED3AB2">
        <w:rPr>
          <w:b w:val="0"/>
        </w:rPr>
        <w:t>as</w:t>
      </w:r>
      <w:r w:rsidR="00AB6E9D">
        <w:rPr>
          <w:b w:val="0"/>
        </w:rPr>
        <w:t xml:space="preserve"> a</w:t>
      </w:r>
      <w:r w:rsidR="00ED3AB2">
        <w:rPr>
          <w:b w:val="0"/>
        </w:rPr>
        <w:t xml:space="preserve"> </w:t>
      </w:r>
      <w:r w:rsidR="00ED3AB2" w:rsidRPr="00BA1177">
        <w:rPr>
          <w:b w:val="0"/>
          <w:noProof/>
        </w:rPr>
        <w:t>pro</w:t>
      </w:r>
      <w:r w:rsidR="00BA1177" w:rsidRPr="00BA1177">
        <w:rPr>
          <w:b w:val="0"/>
          <w:noProof/>
        </w:rPr>
        <w:t>of</w:t>
      </w:r>
      <w:r w:rsidR="00ED3AB2">
        <w:rPr>
          <w:b w:val="0"/>
        </w:rPr>
        <w:t xml:space="preserve"> that one possesses the </w:t>
      </w:r>
      <w:r w:rsidR="006224F1">
        <w:rPr>
          <w:b w:val="0"/>
        </w:rPr>
        <w:t xml:space="preserve">critical </w:t>
      </w:r>
      <w:r w:rsidR="00ED3AB2">
        <w:rPr>
          <w:b w:val="0"/>
        </w:rPr>
        <w:t xml:space="preserve">industry-leading tools </w:t>
      </w:r>
      <w:r w:rsidR="006224F1" w:rsidRPr="00BA1177">
        <w:rPr>
          <w:b w:val="0"/>
          <w:noProof/>
        </w:rPr>
        <w:t xml:space="preserve">to </w:t>
      </w:r>
      <w:r w:rsidR="00BA1177">
        <w:rPr>
          <w:b w:val="0"/>
          <w:noProof/>
        </w:rPr>
        <w:t>deploy services in the VMware and vSphere environment efficiently</w:t>
      </w:r>
      <w:r w:rsidR="006224F1">
        <w:rPr>
          <w:b w:val="0"/>
        </w:rPr>
        <w:t xml:space="preserve">. </w:t>
      </w:r>
    </w:p>
    <w:p w:rsidR="006224F1" w:rsidRDefault="00A854A0">
      <w:pPr>
        <w:rPr>
          <w:b w:val="0"/>
        </w:rPr>
      </w:pPr>
      <w:r w:rsidRPr="00DD0948">
        <w:rPr>
          <w:b w:val="0"/>
          <w:noProof/>
        </w:rPr>
        <w:t>This</w:t>
      </w:r>
      <w:r>
        <w:rPr>
          <w:b w:val="0"/>
        </w:rPr>
        <w:t xml:space="preserve"> acts as a </w:t>
      </w:r>
      <w:r w:rsidRPr="00BA1177">
        <w:rPr>
          <w:b w:val="0"/>
          <w:noProof/>
        </w:rPr>
        <w:t>gateway</w:t>
      </w:r>
      <w:r>
        <w:rPr>
          <w:b w:val="0"/>
        </w:rPr>
        <w:t xml:space="preserve"> to other certifications like the VCP and the VCAP and builds a solid foundation for individuals looking to venture in </w:t>
      </w:r>
      <w:r w:rsidR="00BA1177">
        <w:rPr>
          <w:b w:val="0"/>
        </w:rPr>
        <w:t xml:space="preserve">the </w:t>
      </w:r>
      <w:r w:rsidRPr="00BA1177">
        <w:rPr>
          <w:b w:val="0"/>
          <w:noProof/>
        </w:rPr>
        <w:t>deployment</w:t>
      </w:r>
      <w:r>
        <w:rPr>
          <w:b w:val="0"/>
        </w:rPr>
        <w:t xml:space="preserve"> of services in the VMware </w:t>
      </w:r>
      <w:r w:rsidR="00E578B1">
        <w:rPr>
          <w:b w:val="0"/>
        </w:rPr>
        <w:t>environment</w:t>
      </w:r>
      <w:r>
        <w:rPr>
          <w:b w:val="0"/>
        </w:rPr>
        <w:t xml:space="preserve">. </w:t>
      </w:r>
    </w:p>
    <w:p w:rsidR="00236CD3" w:rsidRDefault="00236CD3">
      <w:r>
        <w:t>Description</w:t>
      </w:r>
    </w:p>
    <w:p w:rsidR="006E6CB1" w:rsidRDefault="00927353">
      <w:pPr>
        <w:rPr>
          <w:b w:val="0"/>
        </w:rPr>
      </w:pPr>
      <w:r>
        <w:rPr>
          <w:b w:val="0"/>
        </w:rPr>
        <w:t xml:space="preserve">1v0-601 is a best-selling course aimed at arming one with vital skills required </w:t>
      </w:r>
      <w:r w:rsidRPr="00BA1177">
        <w:rPr>
          <w:b w:val="0"/>
          <w:noProof/>
        </w:rPr>
        <w:t xml:space="preserve">to </w:t>
      </w:r>
      <w:r w:rsidR="00BA1177" w:rsidRPr="00BA1177">
        <w:rPr>
          <w:b w:val="0"/>
          <w:noProof/>
        </w:rPr>
        <w:t>operate in a VMware environment e</w:t>
      </w:r>
      <w:r w:rsidR="00BA1177">
        <w:rPr>
          <w:b w:val="0"/>
          <w:noProof/>
        </w:rPr>
        <w:t>fficient</w:t>
      </w:r>
      <w:r w:rsidR="00BA1177" w:rsidRPr="00BA1177">
        <w:rPr>
          <w:b w:val="0"/>
          <w:noProof/>
        </w:rPr>
        <w:t>ly</w:t>
      </w:r>
      <w:r>
        <w:rPr>
          <w:b w:val="0"/>
        </w:rPr>
        <w:t xml:space="preserve">. </w:t>
      </w:r>
      <w:r w:rsidR="0088289F">
        <w:rPr>
          <w:b w:val="0"/>
        </w:rPr>
        <w:t>The course covers various topics in the field from the basics</w:t>
      </w:r>
      <w:r w:rsidR="00BA1177">
        <w:rPr>
          <w:b w:val="0"/>
        </w:rPr>
        <w:t>, therefore,</w:t>
      </w:r>
      <w:r w:rsidR="0088289F">
        <w:rPr>
          <w:b w:val="0"/>
        </w:rPr>
        <w:t xml:space="preserve"> is the best </w:t>
      </w:r>
      <w:r w:rsidR="0088289F" w:rsidRPr="00BA1177">
        <w:rPr>
          <w:b w:val="0"/>
          <w:noProof/>
        </w:rPr>
        <w:t>course</w:t>
      </w:r>
      <w:r w:rsidR="0088289F">
        <w:rPr>
          <w:b w:val="0"/>
        </w:rPr>
        <w:t xml:space="preserve"> for a person with no prior knowledge in the </w:t>
      </w:r>
      <w:r w:rsidR="005D2FF5">
        <w:rPr>
          <w:b w:val="0"/>
          <w:noProof/>
        </w:rPr>
        <w:t>area</w:t>
      </w:r>
      <w:r w:rsidR="0088289F">
        <w:rPr>
          <w:b w:val="0"/>
        </w:rPr>
        <w:t xml:space="preserve">. </w:t>
      </w:r>
      <w:r w:rsidR="0064173A">
        <w:rPr>
          <w:b w:val="0"/>
        </w:rPr>
        <w:t xml:space="preserve">By partaking this course, a candidate is available to identify and differentiate VMware and vSphere technologies and applications. </w:t>
      </w:r>
    </w:p>
    <w:p w:rsidR="00236CD3" w:rsidRDefault="006E6CB1">
      <w:pPr>
        <w:rPr>
          <w:b w:val="0"/>
        </w:rPr>
      </w:pPr>
      <w:r>
        <w:rPr>
          <w:b w:val="0"/>
        </w:rPr>
        <w:t xml:space="preserve">Additionally, this course arms one with skills required to protect data and troubleshoot various issues on vSphere environment. </w:t>
      </w:r>
      <w:r w:rsidR="007D2CB3">
        <w:rPr>
          <w:b w:val="0"/>
        </w:rPr>
        <w:t xml:space="preserve">Also, one </w:t>
      </w:r>
      <w:r w:rsidR="00BA1177">
        <w:rPr>
          <w:b w:val="0"/>
          <w:noProof/>
        </w:rPr>
        <w:t>can</w:t>
      </w:r>
      <w:r w:rsidR="007D2CB3">
        <w:rPr>
          <w:b w:val="0"/>
        </w:rPr>
        <w:t xml:space="preserve"> integrate and manage </w:t>
      </w:r>
      <w:r w:rsidR="00BA1177">
        <w:rPr>
          <w:b w:val="0"/>
          <w:noProof/>
        </w:rPr>
        <w:t>multiple</w:t>
      </w:r>
      <w:r w:rsidR="007D2CB3">
        <w:rPr>
          <w:b w:val="0"/>
        </w:rPr>
        <w:t xml:space="preserve"> tasks and thus </w:t>
      </w:r>
      <w:r w:rsidR="00BA1177">
        <w:rPr>
          <w:b w:val="0"/>
          <w:noProof/>
        </w:rPr>
        <w:t>to deploy</w:t>
      </w:r>
      <w:r w:rsidR="007D2CB3">
        <w:rPr>
          <w:b w:val="0"/>
        </w:rPr>
        <w:t xml:space="preserve"> </w:t>
      </w:r>
      <w:r w:rsidR="00BA1177">
        <w:rPr>
          <w:b w:val="0"/>
          <w:noProof/>
        </w:rPr>
        <w:t>excellent</w:t>
      </w:r>
      <w:r w:rsidR="00AB6E9D">
        <w:rPr>
          <w:b w:val="0"/>
        </w:rPr>
        <w:t xml:space="preserve"> services i</w:t>
      </w:r>
      <w:r w:rsidR="007D2CB3">
        <w:rPr>
          <w:b w:val="0"/>
        </w:rPr>
        <w:t xml:space="preserve">n the infrastructure. </w:t>
      </w:r>
      <w:r w:rsidR="00282793">
        <w:rPr>
          <w:b w:val="0"/>
        </w:rPr>
        <w:t>By gaining the skills contained in this course, one becomes a virtual certified associate</w:t>
      </w:r>
      <w:r w:rsidR="00AB6E9D">
        <w:rPr>
          <w:b w:val="0"/>
        </w:rPr>
        <w:t>,</w:t>
      </w:r>
      <w:r w:rsidR="00282793">
        <w:rPr>
          <w:b w:val="0"/>
        </w:rPr>
        <w:t xml:space="preserve"> thus </w:t>
      </w:r>
      <w:r w:rsidR="00282793" w:rsidRPr="00BA1177">
        <w:rPr>
          <w:b w:val="0"/>
          <w:noProof/>
        </w:rPr>
        <w:t>a</w:t>
      </w:r>
      <w:r w:rsidR="00BA1177">
        <w:rPr>
          <w:b w:val="0"/>
          <w:noProof/>
        </w:rPr>
        <w:t xml:space="preserve"> more leisurely</w:t>
      </w:r>
      <w:r w:rsidR="00282793">
        <w:rPr>
          <w:b w:val="0"/>
        </w:rPr>
        <w:t xml:space="preserve"> time </w:t>
      </w:r>
      <w:r w:rsidR="00BA1177">
        <w:rPr>
          <w:b w:val="0"/>
          <w:noProof/>
        </w:rPr>
        <w:t>to land</w:t>
      </w:r>
      <w:r w:rsidR="00282793">
        <w:rPr>
          <w:b w:val="0"/>
        </w:rPr>
        <w:t xml:space="preserve"> jobs.</w:t>
      </w:r>
    </w:p>
    <w:p w:rsidR="00514144" w:rsidRDefault="00514144">
      <w:pPr>
        <w:rPr>
          <w:b w:val="0"/>
        </w:rPr>
      </w:pPr>
      <w:r>
        <w:rPr>
          <w:b w:val="0"/>
        </w:rPr>
        <w:t xml:space="preserve">Unlike other </w:t>
      </w:r>
      <w:r w:rsidR="00AB6E9D">
        <w:rPr>
          <w:b w:val="0"/>
        </w:rPr>
        <w:t xml:space="preserve">video </w:t>
      </w:r>
      <w:r>
        <w:rPr>
          <w:b w:val="0"/>
        </w:rPr>
        <w:t xml:space="preserve">courses, this requires little exposure in VMware environment </w:t>
      </w:r>
      <w:r w:rsidR="00AB6E9D">
        <w:rPr>
          <w:b w:val="0"/>
        </w:rPr>
        <w:t xml:space="preserve">which means that it </w:t>
      </w:r>
      <w:r>
        <w:rPr>
          <w:b w:val="0"/>
        </w:rPr>
        <w:t xml:space="preserve">is the best </w:t>
      </w:r>
      <w:r w:rsidRPr="00DD0948">
        <w:rPr>
          <w:b w:val="0"/>
          <w:noProof/>
        </w:rPr>
        <w:t>course</w:t>
      </w:r>
      <w:r>
        <w:rPr>
          <w:b w:val="0"/>
        </w:rPr>
        <w:t xml:space="preserve"> for a beginner. Due to the real-world approach to various issues, the course prepares the ca</w:t>
      </w:r>
      <w:r w:rsidR="0035002D">
        <w:rPr>
          <w:b w:val="0"/>
        </w:rPr>
        <w:t xml:space="preserve">ndidate to deploy </w:t>
      </w:r>
      <w:r w:rsidR="00BA1177">
        <w:rPr>
          <w:b w:val="0"/>
          <w:noProof/>
        </w:rPr>
        <w:t>multiple</w:t>
      </w:r>
      <w:r w:rsidR="0035002D">
        <w:rPr>
          <w:b w:val="0"/>
        </w:rPr>
        <w:t xml:space="preserve"> services in the real world. </w:t>
      </w:r>
      <w:r w:rsidR="00414EB5">
        <w:rPr>
          <w:b w:val="0"/>
        </w:rPr>
        <w:t xml:space="preserve">However, no prior certifications are required </w:t>
      </w:r>
      <w:r w:rsidR="00414EB5" w:rsidRPr="00BA1177">
        <w:rPr>
          <w:b w:val="0"/>
          <w:noProof/>
        </w:rPr>
        <w:t>to complete this course</w:t>
      </w:r>
      <w:r w:rsidR="00414EB5">
        <w:rPr>
          <w:b w:val="0"/>
        </w:rPr>
        <w:t xml:space="preserve">. </w:t>
      </w:r>
    </w:p>
    <w:p w:rsidR="000C61A8" w:rsidRDefault="000C61A8" w:rsidP="00A24550">
      <w:pPr>
        <w:pStyle w:val="1"/>
      </w:pPr>
      <w:r>
        <w:t>Knowledge and skills developed</w:t>
      </w:r>
    </w:p>
    <w:p w:rsidR="000C61A8" w:rsidRDefault="000C2460" w:rsidP="000C2460">
      <w:pPr>
        <w:pStyle w:val="a3"/>
        <w:numPr>
          <w:ilvl w:val="0"/>
          <w:numId w:val="1"/>
        </w:numPr>
        <w:rPr>
          <w:b w:val="0"/>
        </w:rPr>
      </w:pPr>
      <w:r w:rsidRPr="00DD0948">
        <w:rPr>
          <w:b w:val="0"/>
          <w:noProof/>
        </w:rPr>
        <w:t>Introduction</w:t>
      </w:r>
      <w:r>
        <w:rPr>
          <w:b w:val="0"/>
        </w:rPr>
        <w:t xml:space="preserve"> to data</w:t>
      </w:r>
      <w:r w:rsidR="00AB6E9D">
        <w:rPr>
          <w:b w:val="0"/>
        </w:rPr>
        <w:t xml:space="preserve"> center virtualization concepts</w:t>
      </w:r>
    </w:p>
    <w:p w:rsidR="000C2460" w:rsidRDefault="000C2460" w:rsidP="000C2460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Identification, explanation</w:t>
      </w:r>
      <w:r w:rsidR="005D2FF5">
        <w:rPr>
          <w:b w:val="0"/>
        </w:rPr>
        <w:t>,</w:t>
      </w:r>
      <w:r>
        <w:rPr>
          <w:b w:val="0"/>
        </w:rPr>
        <w:t xml:space="preserve"> </w:t>
      </w:r>
      <w:r w:rsidRPr="005D2FF5">
        <w:rPr>
          <w:b w:val="0"/>
          <w:noProof/>
        </w:rPr>
        <w:t>and</w:t>
      </w:r>
      <w:r>
        <w:rPr>
          <w:b w:val="0"/>
        </w:rPr>
        <w:t xml:space="preserve"> differentiation of VMware and Sphere technologies applications.</w:t>
      </w:r>
    </w:p>
    <w:p w:rsidR="000C2460" w:rsidRDefault="00AB6E9D" w:rsidP="000C2460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Storage virtualization</w:t>
      </w:r>
    </w:p>
    <w:p w:rsidR="000C2460" w:rsidRDefault="000C2460" w:rsidP="000C2460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Virtual networki</w:t>
      </w:r>
      <w:r w:rsidR="00AB6E9D">
        <w:rPr>
          <w:b w:val="0"/>
        </w:rPr>
        <w:t>ng switch policies and features</w:t>
      </w:r>
    </w:p>
    <w:p w:rsidR="000C2460" w:rsidRDefault="000C2460" w:rsidP="000C2460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vSphere data</w:t>
      </w:r>
      <w:r w:rsidR="00AB6E9D">
        <w:rPr>
          <w:b w:val="0"/>
        </w:rPr>
        <w:t xml:space="preserve"> protection and troubleshooting</w:t>
      </w:r>
      <w:r>
        <w:rPr>
          <w:b w:val="0"/>
        </w:rPr>
        <w:t xml:space="preserve"> </w:t>
      </w:r>
    </w:p>
    <w:p w:rsidR="000C2460" w:rsidRDefault="00AB6E9D" w:rsidP="000C2460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Use of vSphere web client</w:t>
      </w:r>
    </w:p>
    <w:p w:rsidR="000C2460" w:rsidRDefault="000C2460" w:rsidP="000C2460">
      <w:pPr>
        <w:pStyle w:val="a3"/>
        <w:numPr>
          <w:ilvl w:val="0"/>
          <w:numId w:val="1"/>
        </w:numPr>
        <w:rPr>
          <w:b w:val="0"/>
        </w:rPr>
      </w:pPr>
      <w:r w:rsidRPr="00DD0948">
        <w:rPr>
          <w:b w:val="0"/>
          <w:noProof/>
        </w:rPr>
        <w:t>Correlation</w:t>
      </w:r>
      <w:r>
        <w:rPr>
          <w:b w:val="0"/>
        </w:rPr>
        <w:t xml:space="preserve"> of VMware data center virtual solutions wi</w:t>
      </w:r>
      <w:r w:rsidR="00AB6E9D">
        <w:rPr>
          <w:b w:val="0"/>
        </w:rPr>
        <w:t>th specific business challenges</w:t>
      </w:r>
    </w:p>
    <w:p w:rsidR="000C2460" w:rsidRDefault="000C2460" w:rsidP="000C2460">
      <w:r>
        <w:t>Requirements for this course</w:t>
      </w:r>
    </w:p>
    <w:p w:rsidR="000C2460" w:rsidRDefault="0052171D" w:rsidP="0052171D">
      <w:pPr>
        <w:pStyle w:val="a3"/>
        <w:numPr>
          <w:ilvl w:val="0"/>
          <w:numId w:val="2"/>
        </w:numPr>
        <w:rPr>
          <w:b w:val="0"/>
        </w:rPr>
      </w:pPr>
      <w:r w:rsidRPr="00DD0948">
        <w:rPr>
          <w:b w:val="0"/>
          <w:noProof/>
        </w:rPr>
        <w:t>To have an easier time learning this course</w:t>
      </w:r>
      <w:r>
        <w:rPr>
          <w:b w:val="0"/>
        </w:rPr>
        <w:t>,</w:t>
      </w:r>
      <w:r w:rsidR="00E7206E">
        <w:rPr>
          <w:b w:val="0"/>
        </w:rPr>
        <w:t xml:space="preserve"> it is crucial to</w:t>
      </w:r>
      <w:r>
        <w:rPr>
          <w:b w:val="0"/>
        </w:rPr>
        <w:t xml:space="preserve"> </w:t>
      </w:r>
      <w:r w:rsidR="00E7206E">
        <w:rPr>
          <w:b w:val="0"/>
        </w:rPr>
        <w:t>have a basic understanding of various tools in VMware and vSphere environments.</w:t>
      </w:r>
    </w:p>
    <w:p w:rsidR="00FD25DE" w:rsidRDefault="00AB6E9D" w:rsidP="0052171D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lastRenderedPageBreak/>
        <w:t xml:space="preserve">Access to </w:t>
      </w:r>
      <w:r w:rsidR="00FD25DE">
        <w:rPr>
          <w:b w:val="0"/>
        </w:rPr>
        <w:t>1v0-601 course book is vital for</w:t>
      </w:r>
      <w:r w:rsidR="005D2FF5">
        <w:rPr>
          <w:b w:val="0"/>
        </w:rPr>
        <w:t xml:space="preserve"> </w:t>
      </w:r>
      <w:r w:rsidR="005D2FF5" w:rsidRPr="00DD0948">
        <w:rPr>
          <w:b w:val="0"/>
          <w:noProof/>
        </w:rPr>
        <w:t>an</w:t>
      </w:r>
      <w:r w:rsidR="00FD25DE" w:rsidRPr="00DD0948">
        <w:rPr>
          <w:b w:val="0"/>
          <w:noProof/>
        </w:rPr>
        <w:t xml:space="preserve"> easier</w:t>
      </w:r>
      <w:r w:rsidR="00FD25DE">
        <w:rPr>
          <w:b w:val="0"/>
        </w:rPr>
        <w:t xml:space="preserve"> understanding of various concepts. </w:t>
      </w:r>
    </w:p>
    <w:p w:rsidR="00FD25DE" w:rsidRDefault="00FD25DE" w:rsidP="0052171D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Basic understanding of terms used in virtualization is of importance to have an easier time going about the course. </w:t>
      </w:r>
    </w:p>
    <w:p w:rsidR="00E16FAE" w:rsidRDefault="00E16FAE" w:rsidP="0052171D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A candidate is expected to have a course outline </w:t>
      </w:r>
      <w:r w:rsidRPr="005D2FF5">
        <w:rPr>
          <w:b w:val="0"/>
          <w:noProof/>
        </w:rPr>
        <w:t>to</w:t>
      </w:r>
      <w:r>
        <w:rPr>
          <w:b w:val="0"/>
        </w:rPr>
        <w:t xml:space="preserve"> per plan for future classes.</w:t>
      </w:r>
    </w:p>
    <w:p w:rsidR="002B4EE8" w:rsidRDefault="002B4EE8" w:rsidP="0052171D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Access to a lab, either virtual or real-world is an added plus as it ensures you grasp various details covered in class thus gaining a better understanding. </w:t>
      </w:r>
    </w:p>
    <w:p w:rsidR="00AF6733" w:rsidRPr="00AF6733" w:rsidRDefault="00AF6733" w:rsidP="00AF6733">
      <w:pPr>
        <w:rPr>
          <w:b w:val="0"/>
        </w:rPr>
      </w:pPr>
      <w:r>
        <w:rPr>
          <w:b w:val="0"/>
        </w:rPr>
        <w:t>Course inf</w:t>
      </w:r>
      <w:r w:rsidR="00AB6E9D">
        <w:rPr>
          <w:b w:val="0"/>
        </w:rPr>
        <w:t>ormation for preparation for</w:t>
      </w:r>
      <w:r>
        <w:rPr>
          <w:b w:val="0"/>
        </w:rPr>
        <w:t xml:space="preserve"> 1v0-601 exam can </w:t>
      </w:r>
      <w:r w:rsidRPr="006239BF">
        <w:rPr>
          <w:b w:val="0"/>
          <w:noProof/>
        </w:rPr>
        <w:t>be found</w:t>
      </w:r>
      <w:r>
        <w:rPr>
          <w:b w:val="0"/>
        </w:rPr>
        <w:t xml:space="preserve"> in hard-copy books, e-books, pdf files and online video tutorials. However, a</w:t>
      </w:r>
      <w:r w:rsidR="00AB6E9D">
        <w:rPr>
          <w:b w:val="0"/>
        </w:rPr>
        <w:t>ccess to discussion platforms of</w:t>
      </w:r>
      <w:r>
        <w:rPr>
          <w:b w:val="0"/>
        </w:rPr>
        <w:t xml:space="preserve"> the course is an added advantage as one gets </w:t>
      </w:r>
      <w:r w:rsidRPr="005D2FF5">
        <w:rPr>
          <w:b w:val="0"/>
          <w:noProof/>
        </w:rPr>
        <w:t>a</w:t>
      </w:r>
      <w:r w:rsidR="005D2FF5">
        <w:rPr>
          <w:b w:val="0"/>
          <w:noProof/>
        </w:rPr>
        <w:t xml:space="preserve"> more comfortable</w:t>
      </w:r>
      <w:r>
        <w:rPr>
          <w:b w:val="0"/>
        </w:rPr>
        <w:t xml:space="preserve"> time gathering vital information required to complete the course. </w:t>
      </w:r>
    </w:p>
    <w:p w:rsidR="00E16FAE" w:rsidRDefault="00E16FAE" w:rsidP="00E16FAE">
      <w:r>
        <w:t>Exam paper design</w:t>
      </w:r>
    </w:p>
    <w:p w:rsidR="00E16FAE" w:rsidRDefault="00DC54D3" w:rsidP="00DC54D3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</w:rPr>
        <w:t>The exam consists of 50 questions</w:t>
      </w:r>
      <w:r w:rsidR="00AF6733">
        <w:rPr>
          <w:b w:val="0"/>
        </w:rPr>
        <w:t xml:space="preserve"> that should </w:t>
      </w:r>
      <w:r w:rsidR="00AF6733" w:rsidRPr="006239BF">
        <w:rPr>
          <w:b w:val="0"/>
          <w:noProof/>
        </w:rPr>
        <w:t>be tackled</w:t>
      </w:r>
      <w:r w:rsidR="00AF6733">
        <w:rPr>
          <w:b w:val="0"/>
        </w:rPr>
        <w:t xml:space="preserve"> in 75 minutes</w:t>
      </w:r>
      <w:r>
        <w:rPr>
          <w:b w:val="0"/>
        </w:rPr>
        <w:t>.</w:t>
      </w:r>
    </w:p>
    <w:p w:rsidR="00DC54D3" w:rsidRDefault="00AF6733" w:rsidP="00DC54D3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</w:rPr>
        <w:t xml:space="preserve">Consists of </w:t>
      </w:r>
      <w:r w:rsidR="00DC54D3">
        <w:rPr>
          <w:b w:val="0"/>
        </w:rPr>
        <w:t>single and multip</w:t>
      </w:r>
      <w:r>
        <w:rPr>
          <w:b w:val="0"/>
        </w:rPr>
        <w:t>le choice questions</w:t>
      </w:r>
      <w:r w:rsidR="00AB6E9D">
        <w:rPr>
          <w:b w:val="0"/>
        </w:rPr>
        <w:t>.</w:t>
      </w:r>
    </w:p>
    <w:p w:rsidR="007F245D" w:rsidRDefault="007F245D" w:rsidP="00DC54D3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</w:rPr>
        <w:t>The passing score for this exam is 300.</w:t>
      </w:r>
    </w:p>
    <w:p w:rsidR="007F245D" w:rsidRDefault="007F245D" w:rsidP="00DC54D3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</w:rPr>
        <w:t>Paper may consist of scenario-based questions.</w:t>
      </w:r>
    </w:p>
    <w:p w:rsidR="007F245D" w:rsidRDefault="007F245D" w:rsidP="007F245D">
      <w:r>
        <w:t>Audience to target</w:t>
      </w:r>
    </w:p>
    <w:p w:rsidR="00AF6733" w:rsidRDefault="008D0E4D" w:rsidP="008D0E4D">
      <w:pPr>
        <w:pStyle w:val="a3"/>
        <w:numPr>
          <w:ilvl w:val="0"/>
          <w:numId w:val="4"/>
        </w:numPr>
        <w:rPr>
          <w:b w:val="0"/>
        </w:rPr>
      </w:pPr>
      <w:r>
        <w:rPr>
          <w:b w:val="0"/>
        </w:rPr>
        <w:t xml:space="preserve">This course </w:t>
      </w:r>
      <w:r w:rsidRPr="00DD0948">
        <w:rPr>
          <w:b w:val="0"/>
          <w:noProof/>
        </w:rPr>
        <w:t>is designed</w:t>
      </w:r>
      <w:r>
        <w:rPr>
          <w:b w:val="0"/>
        </w:rPr>
        <w:t xml:space="preserve"> for</w:t>
      </w:r>
      <w:r w:rsidR="00AB6E9D">
        <w:rPr>
          <w:b w:val="0"/>
        </w:rPr>
        <w:t xml:space="preserve"> students looking to sit for</w:t>
      </w:r>
      <w:r>
        <w:rPr>
          <w:b w:val="0"/>
        </w:rPr>
        <w:t xml:space="preserve"> 1V0-601 exam.</w:t>
      </w:r>
    </w:p>
    <w:p w:rsidR="008D0E4D" w:rsidRDefault="008D0E4D" w:rsidP="008D0E4D">
      <w:pPr>
        <w:pStyle w:val="a3"/>
        <w:numPr>
          <w:ilvl w:val="0"/>
          <w:numId w:val="4"/>
        </w:numPr>
        <w:rPr>
          <w:b w:val="0"/>
        </w:rPr>
      </w:pPr>
      <w:r>
        <w:rPr>
          <w:b w:val="0"/>
        </w:rPr>
        <w:t xml:space="preserve">Individuals looking to get a VCA certification are also advised to take this course. </w:t>
      </w:r>
      <w:r w:rsidR="00F02890" w:rsidRPr="00DD0948">
        <w:rPr>
          <w:b w:val="0"/>
          <w:noProof/>
        </w:rPr>
        <w:t>This</w:t>
      </w:r>
      <w:r w:rsidR="00F02890">
        <w:rPr>
          <w:b w:val="0"/>
        </w:rPr>
        <w:t xml:space="preserve"> makes one conversant with vSphere and VMware environments thus </w:t>
      </w:r>
      <w:r w:rsidR="00F02890" w:rsidRPr="005D2FF5">
        <w:rPr>
          <w:b w:val="0"/>
          <w:noProof/>
        </w:rPr>
        <w:t>e</w:t>
      </w:r>
      <w:r w:rsidR="005D2FF5">
        <w:rPr>
          <w:b w:val="0"/>
          <w:noProof/>
        </w:rPr>
        <w:t>fficient</w:t>
      </w:r>
      <w:r w:rsidR="00F02890" w:rsidRPr="005D2FF5">
        <w:rPr>
          <w:b w:val="0"/>
          <w:noProof/>
        </w:rPr>
        <w:t>ly</w:t>
      </w:r>
      <w:r w:rsidR="00F02890">
        <w:rPr>
          <w:b w:val="0"/>
        </w:rPr>
        <w:t xml:space="preserve"> deploying various services.</w:t>
      </w:r>
    </w:p>
    <w:p w:rsidR="00F02890" w:rsidRDefault="00F02890" w:rsidP="008D0E4D">
      <w:pPr>
        <w:pStyle w:val="a3"/>
        <w:numPr>
          <w:ilvl w:val="0"/>
          <w:numId w:val="4"/>
        </w:numPr>
        <w:rPr>
          <w:b w:val="0"/>
        </w:rPr>
      </w:pPr>
      <w:r w:rsidRPr="005D2FF5">
        <w:rPr>
          <w:b w:val="0"/>
          <w:noProof/>
        </w:rPr>
        <w:t>Employees</w:t>
      </w:r>
      <w:r w:rsidR="005D2FF5">
        <w:rPr>
          <w:b w:val="0"/>
          <w:noProof/>
        </w:rPr>
        <w:t xml:space="preserve"> are</w:t>
      </w:r>
      <w:r>
        <w:rPr>
          <w:b w:val="0"/>
        </w:rPr>
        <w:t xml:space="preserve"> looking to update their skills thus remaining relevant to the job market.</w:t>
      </w:r>
    </w:p>
    <w:p w:rsidR="00F02890" w:rsidRDefault="00F02890" w:rsidP="00F02890">
      <w:r>
        <w:t>Conclusion</w:t>
      </w:r>
    </w:p>
    <w:p w:rsidR="00F02890" w:rsidRDefault="00F02890" w:rsidP="00F02890">
      <w:pPr>
        <w:rPr>
          <w:b w:val="0"/>
        </w:rPr>
      </w:pPr>
      <w:r>
        <w:rPr>
          <w:b w:val="0"/>
        </w:rPr>
        <w:t xml:space="preserve">For individuals looking to build their skills in a virtualization environment, this </w:t>
      </w:r>
      <w:r w:rsidR="00AB6E9D">
        <w:rPr>
          <w:b w:val="0"/>
        </w:rPr>
        <w:t xml:space="preserve">is </w:t>
      </w:r>
      <w:r>
        <w:rPr>
          <w:b w:val="0"/>
        </w:rPr>
        <w:t xml:space="preserve">unarguably the best course for them. </w:t>
      </w:r>
      <w:r w:rsidR="008B163C">
        <w:rPr>
          <w:b w:val="0"/>
        </w:rPr>
        <w:t xml:space="preserve">The course builds </w:t>
      </w:r>
      <w:r w:rsidR="008B163C" w:rsidRPr="005D2FF5">
        <w:rPr>
          <w:b w:val="0"/>
          <w:noProof/>
        </w:rPr>
        <w:t>on</w:t>
      </w:r>
      <w:r w:rsidR="008B163C">
        <w:rPr>
          <w:b w:val="0"/>
        </w:rPr>
        <w:t xml:space="preserve"> knowledge from the basics and makes them professionals in deploying various services in VMware </w:t>
      </w:r>
      <w:r w:rsidR="008B163C" w:rsidRPr="005D2FF5">
        <w:rPr>
          <w:b w:val="0"/>
          <w:noProof/>
        </w:rPr>
        <w:t>a</w:t>
      </w:r>
      <w:r w:rsidR="005D2FF5">
        <w:rPr>
          <w:b w:val="0"/>
          <w:noProof/>
        </w:rPr>
        <w:t>n</w:t>
      </w:r>
      <w:r w:rsidR="008B163C" w:rsidRPr="005D2FF5">
        <w:rPr>
          <w:b w:val="0"/>
          <w:noProof/>
        </w:rPr>
        <w:t>d</w:t>
      </w:r>
      <w:r w:rsidR="008B163C">
        <w:rPr>
          <w:b w:val="0"/>
        </w:rPr>
        <w:t xml:space="preserve"> vSphere environments.</w:t>
      </w:r>
      <w:r w:rsidR="00FB256F">
        <w:rPr>
          <w:b w:val="0"/>
        </w:rPr>
        <w:t xml:space="preserve"> Additionally, this course arms one with skills required in tackling </w:t>
      </w:r>
      <w:r w:rsidR="00FB256F" w:rsidRPr="00DD0948">
        <w:rPr>
          <w:b w:val="0"/>
          <w:noProof/>
        </w:rPr>
        <w:t>courses</w:t>
      </w:r>
      <w:r w:rsidR="00FB256F">
        <w:rPr>
          <w:b w:val="0"/>
        </w:rPr>
        <w:t xml:space="preserve"> in the virtualization niche with ease as it lays a solid foundation </w:t>
      </w:r>
      <w:r w:rsidR="005D2FF5">
        <w:rPr>
          <w:b w:val="0"/>
          <w:noProof/>
        </w:rPr>
        <w:t>for</w:t>
      </w:r>
      <w:r w:rsidR="00FB256F">
        <w:rPr>
          <w:b w:val="0"/>
        </w:rPr>
        <w:t xml:space="preserve"> virtualization. </w:t>
      </w:r>
    </w:p>
    <w:p w:rsidR="00B8665F" w:rsidRDefault="00A2516A" w:rsidP="00F02890">
      <w:r>
        <w:t>Job opportunities</w:t>
      </w:r>
    </w:p>
    <w:p w:rsidR="00AB6E9D" w:rsidRDefault="00AB6E9D" w:rsidP="00F02890">
      <w:pPr>
        <w:rPr>
          <w:b w:val="0"/>
        </w:rPr>
      </w:pPr>
      <w:r>
        <w:rPr>
          <w:b w:val="0"/>
        </w:rPr>
        <w:t>-</w:t>
      </w:r>
      <w:r w:rsidR="00A2516A">
        <w:rPr>
          <w:b w:val="0"/>
        </w:rPr>
        <w:t>Network administrator</w:t>
      </w:r>
    </w:p>
    <w:p w:rsidR="00AB6E9D" w:rsidRDefault="00AB6E9D" w:rsidP="00F02890">
      <w:pPr>
        <w:rPr>
          <w:b w:val="0"/>
        </w:rPr>
      </w:pPr>
      <w:r>
        <w:rPr>
          <w:b w:val="0"/>
        </w:rPr>
        <w:t>-</w:t>
      </w:r>
      <w:r w:rsidR="00A2516A">
        <w:rPr>
          <w:b w:val="0"/>
        </w:rPr>
        <w:t>System architect</w:t>
      </w:r>
    </w:p>
    <w:p w:rsidR="00A2516A" w:rsidRDefault="00AB6E9D" w:rsidP="00F02890">
      <w:pPr>
        <w:rPr>
          <w:b w:val="0"/>
        </w:rPr>
      </w:pPr>
      <w:r>
        <w:rPr>
          <w:b w:val="0"/>
        </w:rPr>
        <w:t>-</w:t>
      </w:r>
      <w:r w:rsidR="00A2516A">
        <w:rPr>
          <w:b w:val="0"/>
        </w:rPr>
        <w:t>System engineer</w:t>
      </w:r>
    </w:p>
    <w:p w:rsidR="00A2516A" w:rsidRDefault="00AB6E9D" w:rsidP="00F02890">
      <w:pPr>
        <w:rPr>
          <w:b w:val="0"/>
        </w:rPr>
      </w:pPr>
      <w:r>
        <w:rPr>
          <w:b w:val="0"/>
        </w:rPr>
        <w:t>-</w:t>
      </w:r>
      <w:r w:rsidR="00A2516A">
        <w:rPr>
          <w:b w:val="0"/>
        </w:rPr>
        <w:t>Technical support engineer.</w:t>
      </w:r>
    </w:p>
    <w:p w:rsidR="00A2516A" w:rsidRDefault="00A2516A" w:rsidP="00F02890">
      <w:pPr>
        <w:rPr>
          <w:b w:val="0"/>
        </w:rPr>
      </w:pPr>
      <w:r>
        <w:rPr>
          <w:b w:val="0"/>
        </w:rPr>
        <w:t xml:space="preserve">Employees who have a virtual certified associate are expected to earn a salary between $53,000 and $75,000 on an annual basis. </w:t>
      </w:r>
    </w:p>
    <w:p w:rsidR="00520A27" w:rsidRDefault="00520A27" w:rsidP="00F02890">
      <w:r>
        <w:t>Reviews</w:t>
      </w:r>
    </w:p>
    <w:p w:rsidR="00ED72A3" w:rsidRDefault="0088423A" w:rsidP="0088423A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lastRenderedPageBreak/>
        <w:t xml:space="preserve">Great course! Instructors are </w:t>
      </w:r>
      <w:r w:rsidRPr="0088423A">
        <w:rPr>
          <w:b w:val="0"/>
          <w:noProof/>
        </w:rPr>
        <w:t>con</w:t>
      </w:r>
      <w:r>
        <w:rPr>
          <w:b w:val="0"/>
          <w:noProof/>
        </w:rPr>
        <w:t>c</w:t>
      </w:r>
      <w:r w:rsidRPr="0088423A">
        <w:rPr>
          <w:b w:val="0"/>
          <w:noProof/>
        </w:rPr>
        <w:t>ise</w:t>
      </w:r>
      <w:r>
        <w:rPr>
          <w:b w:val="0"/>
        </w:rPr>
        <w:t xml:space="preserve"> and straight to the point. Additionally, the instructors are readily available to offer assistance thus </w:t>
      </w:r>
      <w:r w:rsidRPr="0088423A">
        <w:rPr>
          <w:b w:val="0"/>
          <w:noProof/>
        </w:rPr>
        <w:t>a</w:t>
      </w:r>
      <w:r>
        <w:rPr>
          <w:b w:val="0"/>
          <w:noProof/>
        </w:rPr>
        <w:t xml:space="preserve"> more comfortable</w:t>
      </w:r>
      <w:r>
        <w:rPr>
          <w:b w:val="0"/>
        </w:rPr>
        <w:t xml:space="preserve"> time preparing for the exam. </w:t>
      </w:r>
      <w:r>
        <w:rPr>
          <w:b w:val="0"/>
          <w:noProof/>
        </w:rPr>
        <w:t>T</w:t>
      </w:r>
      <w:r w:rsidRPr="0088423A">
        <w:rPr>
          <w:b w:val="0"/>
          <w:noProof/>
        </w:rPr>
        <w:t>he best</w:t>
      </w:r>
      <w:r>
        <w:rPr>
          <w:b w:val="0"/>
        </w:rPr>
        <w:t xml:space="preserve"> starting point for an individual looking </w:t>
      </w:r>
      <w:r w:rsidR="0035608B">
        <w:rPr>
          <w:b w:val="0"/>
        </w:rPr>
        <w:t xml:space="preserve">to pursue certifications in </w:t>
      </w:r>
      <w:r>
        <w:rPr>
          <w:b w:val="0"/>
        </w:rPr>
        <w:t>VMware and vSphere environments.</w:t>
      </w:r>
    </w:p>
    <w:p w:rsidR="0088423A" w:rsidRDefault="003E6CD4" w:rsidP="0088423A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 xml:space="preserve">Although I had no prior experience, there were adequate materials that aided in preparation for the course. As a result, I was able to attain a better score with the least struggle. </w:t>
      </w:r>
    </w:p>
    <w:p w:rsidR="003E6CD4" w:rsidRDefault="003E6CD4" w:rsidP="0088423A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 xml:space="preserve">The best course for a beginner in VMware and vSphere environments. Requires no prerequisites and arms one with vital </w:t>
      </w:r>
      <w:r w:rsidRPr="003E6CD4">
        <w:rPr>
          <w:b w:val="0"/>
          <w:noProof/>
        </w:rPr>
        <w:t>skills</w:t>
      </w:r>
      <w:r>
        <w:rPr>
          <w:b w:val="0"/>
          <w:noProof/>
        </w:rPr>
        <w:t xml:space="preserve"> that are need</w:t>
      </w:r>
      <w:r w:rsidRPr="003E6CD4">
        <w:rPr>
          <w:b w:val="0"/>
          <w:noProof/>
        </w:rPr>
        <w:t>ed</w:t>
      </w:r>
      <w:r>
        <w:rPr>
          <w:b w:val="0"/>
          <w:noProof/>
        </w:rPr>
        <w:t xml:space="preserve"> to take subsequent courses and attain a better score. </w:t>
      </w:r>
    </w:p>
    <w:p w:rsidR="00B551E2" w:rsidRDefault="00B551E2" w:rsidP="00B551E2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>I would recommend this for a person looking to tackle subsequent networking certifications. C</w:t>
      </w:r>
      <w:r w:rsidR="0035608B">
        <w:rPr>
          <w:b w:val="0"/>
        </w:rPr>
        <w:t>overs all concepts in-depth therefore</w:t>
      </w:r>
      <w:r>
        <w:rPr>
          <w:b w:val="0"/>
        </w:rPr>
        <w:t xml:space="preserve"> preparing you for all networking certifications that follow. </w:t>
      </w:r>
    </w:p>
    <w:p w:rsidR="00B551E2" w:rsidRPr="00B551E2" w:rsidRDefault="00B551E2" w:rsidP="00B551E2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>Unarguably this is the go to course for one looking to familiarize themselves with various networking concepts. Additionally, the tutor</w:t>
      </w:r>
      <w:r w:rsidR="00586618">
        <w:rPr>
          <w:b w:val="0"/>
        </w:rPr>
        <w:t>s cover topics elaborately thus</w:t>
      </w:r>
      <w:r w:rsidR="0035608B">
        <w:rPr>
          <w:b w:val="0"/>
        </w:rPr>
        <w:t xml:space="preserve"> </w:t>
      </w:r>
      <w:r>
        <w:rPr>
          <w:b w:val="0"/>
        </w:rPr>
        <w:t xml:space="preserve">ensuring you master all concepts covered in the coursework. </w:t>
      </w:r>
      <w:bookmarkEnd w:id="0"/>
    </w:p>
    <w:sectPr w:rsidR="00B551E2" w:rsidRPr="00B551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D7B6E"/>
    <w:multiLevelType w:val="hybridMultilevel"/>
    <w:tmpl w:val="FEACD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D3D4B"/>
    <w:multiLevelType w:val="hybridMultilevel"/>
    <w:tmpl w:val="651E8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1265B6"/>
    <w:multiLevelType w:val="hybridMultilevel"/>
    <w:tmpl w:val="A80A0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313B46"/>
    <w:multiLevelType w:val="hybridMultilevel"/>
    <w:tmpl w:val="433E1FC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760E4FB1"/>
    <w:multiLevelType w:val="hybridMultilevel"/>
    <w:tmpl w:val="F8C2E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NDWxMDI1NjU1MLZQ0lEKTi0uzszPAykwqQUA9RZG+ywAAAA="/>
  </w:docVars>
  <w:rsids>
    <w:rsidRoot w:val="0059392A"/>
    <w:rsid w:val="000B0803"/>
    <w:rsid w:val="000C2460"/>
    <w:rsid w:val="000C61A8"/>
    <w:rsid w:val="00236CD3"/>
    <w:rsid w:val="00282793"/>
    <w:rsid w:val="002B4EE8"/>
    <w:rsid w:val="0035002D"/>
    <w:rsid w:val="0035608B"/>
    <w:rsid w:val="003E6CD4"/>
    <w:rsid w:val="00414EB5"/>
    <w:rsid w:val="00514144"/>
    <w:rsid w:val="00520A27"/>
    <w:rsid w:val="0052171D"/>
    <w:rsid w:val="00586618"/>
    <w:rsid w:val="0059392A"/>
    <w:rsid w:val="005D2FF5"/>
    <w:rsid w:val="005D6E9C"/>
    <w:rsid w:val="006224F1"/>
    <w:rsid w:val="006239BF"/>
    <w:rsid w:val="0064173A"/>
    <w:rsid w:val="006E6CB1"/>
    <w:rsid w:val="007443E3"/>
    <w:rsid w:val="007D2CB3"/>
    <w:rsid w:val="007E2835"/>
    <w:rsid w:val="007F245D"/>
    <w:rsid w:val="0088289F"/>
    <w:rsid w:val="0088423A"/>
    <w:rsid w:val="008B163C"/>
    <w:rsid w:val="008D0E4D"/>
    <w:rsid w:val="00927353"/>
    <w:rsid w:val="00A24550"/>
    <w:rsid w:val="00A2516A"/>
    <w:rsid w:val="00A854A0"/>
    <w:rsid w:val="00AB6E9D"/>
    <w:rsid w:val="00AF6733"/>
    <w:rsid w:val="00B551E2"/>
    <w:rsid w:val="00B8665F"/>
    <w:rsid w:val="00BA1177"/>
    <w:rsid w:val="00BD42F7"/>
    <w:rsid w:val="00DA65E7"/>
    <w:rsid w:val="00DC54D3"/>
    <w:rsid w:val="00DD0948"/>
    <w:rsid w:val="00E16FAE"/>
    <w:rsid w:val="00E3506F"/>
    <w:rsid w:val="00E578B1"/>
    <w:rsid w:val="00E7206E"/>
    <w:rsid w:val="00ED3AB2"/>
    <w:rsid w:val="00ED72A3"/>
    <w:rsid w:val="00F02890"/>
    <w:rsid w:val="00FB256F"/>
    <w:rsid w:val="00FD2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174491-78A4-4BA6-8EE2-C9F4EE091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245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C2460"/>
    <w:pPr>
      <w:ind w:left="720"/>
      <w:contextualSpacing/>
    </w:pPr>
  </w:style>
  <w:style w:type="character" w:styleId="a4">
    <w:name w:val="Hyperlink"/>
    <w:basedOn w:val="a0"/>
    <w:uiPriority w:val="99"/>
    <w:semiHidden/>
    <w:unhideWhenUsed/>
    <w:rsid w:val="00AB6E9D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A2455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opyscape.com/privateview.php?id=3F4QNUQES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859</Words>
  <Characters>4898</Characters>
  <Application>Microsoft Office Word</Application>
  <DocSecurity>0</DocSecurity>
  <Lines>40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utuma</dc:creator>
  <cp:keywords/>
  <dc:description/>
  <cp:lastModifiedBy>Windows User</cp:lastModifiedBy>
  <cp:revision>53</cp:revision>
  <dcterms:created xsi:type="dcterms:W3CDTF">2018-05-29T19:24:00Z</dcterms:created>
  <dcterms:modified xsi:type="dcterms:W3CDTF">2018-06-15T13:12:00Z</dcterms:modified>
</cp:coreProperties>
</file>